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61a71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9932b375-b654-4144-abde-9d0ec7cfa5b8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ecd8f591-09af-4b37-b823-4d5a8ee66360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36:17Z</dcterms:created>
  <dcterms:modified xsi:type="dcterms:W3CDTF">2023-07-13T14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